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490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"/>
        <w:gridCol w:w="2096"/>
        <w:gridCol w:w="5824"/>
        <w:gridCol w:w="567"/>
        <w:gridCol w:w="629"/>
        <w:gridCol w:w="172"/>
      </w:tblGrid>
      <w:tr w:rsidR="00274DC3" w:rsidRPr="00D73FB8" w14:paraId="71A3E69D" w14:textId="07AE3F93" w:rsidTr="009362CD">
        <w:trPr>
          <w:trHeight w:val="33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274DC3" w:rsidRPr="00D73FB8" w:rsidRDefault="00274DC3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D73FB8" w:rsidRDefault="00D73FB8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2E35A6" w:rsidRPr="00D73FB8" w:rsidRDefault="002E35A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5614CD3F" w14:textId="77777777" w:rsidR="00D32F48" w:rsidRPr="00D32F48" w:rsidRDefault="00D32F4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204313DE" w14:textId="0339A8FE" w:rsidR="00274DC3" w:rsidRDefault="00274DC3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CERTIFICAZIONE FINE PROGETTO</w:t>
            </w:r>
          </w:p>
          <w:p w14:paraId="21001223" w14:textId="7C3E75C9" w:rsidR="00D32F48" w:rsidRDefault="00D32F4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proofErr w:type="gramStart"/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E</w:t>
            </w:r>
            <w:proofErr w:type="gramEnd"/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 xml:space="preserve"> MESSA A DISPOSIZIONE DEI POSTI LETTO</w:t>
            </w:r>
          </w:p>
          <w:p w14:paraId="5A8FBB73" w14:textId="46C3298E" w:rsidR="00D73FB8" w:rsidRPr="00D73FB8" w:rsidRDefault="00D73FB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17219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23F09D0" w14:textId="4E77F2DB" w:rsidTr="009362CD">
        <w:trPr>
          <w:trHeight w:val="30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D47F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F6DC1D9" w14:textId="78A48A77" w:rsidTr="009362CD">
        <w:trPr>
          <w:trHeight w:val="27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772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9EF8F41" w14:textId="335A1F8E" w:rsidTr="009362CD">
        <w:trPr>
          <w:trHeight w:val="288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870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E5CEE8B" w14:textId="7EE9CAFD" w:rsidTr="009362CD">
        <w:trPr>
          <w:trHeight w:val="8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F51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8454BFA" w14:textId="0F57A0A8" w:rsidTr="009362CD">
        <w:trPr>
          <w:trHeight w:val="564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56AF2134" w14:textId="3D3B8D0C" w:rsidR="00274DC3" w:rsidRPr="00D73FB8" w:rsidRDefault="007A6E7F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9BB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2B207918" w14:textId="3570DCFE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2593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13AF8218" w14:textId="760A5714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dice Domanda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5A1C936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33D0C5CB" w14:textId="05590B01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F1DDA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DB6EAE2" w14:textId="79843F64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E5A8A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22BD2C" w14:textId="25ADB15E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7888D8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84EF1A3" w14:textId="5185BE79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6FB81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5017CC" w14:textId="0FF9A0A8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08A84BB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21F3EF5" w14:textId="4C91F4C9" w:rsidTr="009362CD">
        <w:trPr>
          <w:trHeight w:val="188"/>
        </w:trPr>
        <w:tc>
          <w:tcPr>
            <w:tcW w:w="85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gramStart"/>
            <w:r w:rsidRPr="00D73FB8">
              <w:rPr>
                <w:rFonts w:ascii="Garamond" w:eastAsia="Times New Roman" w:hAnsi="Garamond" w:cstheme="minorHAnsi"/>
                <w:lang w:eastAsia="it-IT"/>
              </w:rPr>
              <w:t>email</w:t>
            </w:r>
            <w:proofErr w:type="gramEnd"/>
          </w:p>
        </w:tc>
        <w:tc>
          <w:tcPr>
            <w:tcW w:w="91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58E22E8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8DABAF9" w14:textId="497591A4" w:rsidTr="009362CD">
        <w:trPr>
          <w:trHeight w:val="188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spellStart"/>
            <w:r w:rsidRPr="00D73FB8">
              <w:rPr>
                <w:rFonts w:ascii="Garamond" w:eastAsia="Times New Roman" w:hAnsi="Garamond" w:cstheme="minorHAnsi"/>
                <w:lang w:eastAsia="it-IT"/>
              </w:rPr>
              <w:t>pec</w:t>
            </w:r>
            <w:proofErr w:type="spellEnd"/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06C96DD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2A5A2E62" w14:textId="2EF74444" w:rsidTr="009362CD">
        <w:trPr>
          <w:trHeight w:val="188"/>
        </w:trPr>
        <w:tc>
          <w:tcPr>
            <w:tcW w:w="85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  <w:tc>
          <w:tcPr>
            <w:tcW w:w="91" w:type="pct"/>
            <w:vMerge/>
            <w:tcBorders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13DD5C8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7A6E7F" w:rsidRPr="00D73FB8" w14:paraId="48314C3B" w14:textId="07FB64AC" w:rsidTr="009362CD">
        <w:trPr>
          <w:trHeight w:val="906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B23A7E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2890ABF" w14:textId="0D1CAF2F" w:rsidR="007A6E7F" w:rsidRPr="00D73FB8" w:rsidRDefault="007A6E7F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CERTIFICAZIONE FINE PROGETTO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E2C88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DB1C2DB" w14:textId="25F2B814" w:rsidTr="009362CD">
        <w:trPr>
          <w:trHeight w:val="706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7E378D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E25FE28" w14:textId="77777777" w:rsidR="00274DC3" w:rsidRPr="00D73FB8" w:rsidRDefault="00274DC3" w:rsidP="00D73FB8">
            <w:pPr>
              <w:spacing w:before="24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ERTIFICATORE</w:t>
            </w: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2529EE6" w14:textId="3C3B55FD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l/La sottoscritto/a</w:t>
            </w:r>
          </w:p>
          <w:p w14:paraId="63E239DD" w14:textId="764A6794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g./Arch./Geom.</w:t>
            </w:r>
            <w:r w:rsidR="00F20C66" w:rsidRPr="00D73FB8">
              <w:rPr>
                <w:rFonts w:ascii="Garamond" w:eastAsiaTheme="minorEastAsia" w:hAnsi="Garamond"/>
                <w:b/>
                <w:bCs/>
                <w:sz w:val="20"/>
              </w:rPr>
              <w:t>/P</w:t>
            </w:r>
            <w:r w:rsidR="000C483E"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erito 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(Nome e </w:t>
            </w: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gnome)_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___________________________</w:t>
            </w:r>
          </w:p>
          <w:p w14:paraId="78D2B5D0" w14:textId="77777777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dice fiscale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__|__|__|__|__|__|__|__|</w:t>
            </w:r>
          </w:p>
          <w:p w14:paraId="1998992E" w14:textId="77777777" w:rsidR="00F370CB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scritto</w:t>
            </w:r>
            <w:r w:rsidR="00D73FB8">
              <w:rPr>
                <w:rFonts w:ascii="Garamond" w:eastAsiaTheme="minorEastAsia" w:hAnsi="Garamond"/>
                <w:b/>
                <w:bCs/>
                <w:sz w:val="20"/>
              </w:rPr>
              <w:t>/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all’Ordine/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llegio___________________della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Provincia </w:t>
            </w:r>
          </w:p>
          <w:p w14:paraId="0E064F01" w14:textId="09F8671E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di____________ al n.___________</w:t>
            </w:r>
          </w:p>
          <w:p w14:paraId="6D610E2A" w14:textId="7D15E012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nato  il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 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_____________________________</w:t>
            </w:r>
          </w:p>
          <w:p w14:paraId="7FD71676" w14:textId="5CC17235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</w:p>
          <w:p w14:paraId="7985B47C" w14:textId="3F187621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residente in____________________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</w:p>
          <w:p w14:paraId="1969F08F" w14:textId="5397DD4F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dirizzo___________________________________C.A.P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  |__|__|__|__|__|</w:t>
            </w:r>
          </w:p>
          <w:p w14:paraId="02941E86" w14:textId="7E7FED4E" w:rsidR="00C04203" w:rsidRPr="00D73FB8" w:rsidRDefault="00C04203" w:rsidP="00405CE3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lastRenderedPageBreak/>
              <w:t>in qualità di TECNICO INCARICATO</w:t>
            </w:r>
            <w:r w:rsidR="00F370CB">
              <w:rPr>
                <w:rFonts w:ascii="Garamond" w:eastAsiaTheme="minorEastAsia" w:hAnsi="Garamond"/>
                <w:b/>
                <w:bCs/>
                <w:sz w:val="20"/>
              </w:rPr>
              <w:t xml:space="preserve"> dal </w:t>
            </w:r>
            <w:r w:rsidR="00836D8F">
              <w:rPr>
                <w:rFonts w:ascii="Garamond" w:eastAsiaTheme="minorEastAsia" w:hAnsi="Garamond"/>
                <w:b/>
                <w:bCs/>
                <w:sz w:val="20"/>
              </w:rPr>
              <w:t>Soggetto Attuatore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63B3EE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D73FB8" w:rsidRPr="00D73FB8" w14:paraId="26BBADEF" w14:textId="0B799844" w:rsidTr="009362CD">
        <w:trPr>
          <w:trHeight w:val="723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4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7D1958C" w14:textId="68845710" w:rsidR="00787FCF" w:rsidRDefault="00787FCF" w:rsidP="00553E7A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Ai sensi d</w:t>
            </w:r>
            <w:r w:rsidR="00EF2AA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egli artt. 47, 75 e </w:t>
            </w: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76 del DPR 445/2000</w:t>
            </w:r>
          </w:p>
          <w:p w14:paraId="68E675DD" w14:textId="33B06941" w:rsidR="00787FCF" w:rsidRPr="00817E9D" w:rsidRDefault="00D73FB8" w:rsidP="00553E7A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817E9D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SSEVERA e CERTIFICA</w:t>
            </w:r>
          </w:p>
          <w:p w14:paraId="769691F1" w14:textId="6B85038F" w:rsidR="00D73FB8" w:rsidRPr="00D73FB8" w:rsidRDefault="00D73FB8" w:rsidP="00553E7A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 w:rsidRPr="00D73FB8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che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354131BF" w14:textId="77777777" w:rsidTr="009362CD">
        <w:trPr>
          <w:trHeight w:val="401"/>
        </w:trPr>
        <w:tc>
          <w:tcPr>
            <w:tcW w:w="85" w:type="pc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E5EF6D9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C30E44F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AB37FBF" w14:textId="77777777" w:rsid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</w:p>
        </w:tc>
        <w:tc>
          <w:tcPr>
            <w:tcW w:w="3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387C15" w14:textId="5649C03D" w:rsidR="009362CD" w:rsidRPr="009D01A8" w:rsidRDefault="009362CD" w:rsidP="009362CD">
            <w:pPr>
              <w:spacing w:after="0" w:line="240" w:lineRule="atLeast"/>
              <w:rPr>
                <w:rFonts w:cstheme="minorHAnsi"/>
                <w:b/>
              </w:rPr>
            </w:pPr>
            <w:r w:rsidRPr="009362CD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SI</w:t>
            </w:r>
          </w:p>
        </w:tc>
        <w:tc>
          <w:tcPr>
            <w:tcW w:w="3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FD0639" w14:textId="47B23B86" w:rsidR="009362CD" w:rsidRP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362CD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NO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DE49552" w14:textId="77777777" w:rsidR="009362CD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6B7415D0" w14:textId="0803E15A" w:rsidTr="009362CD">
        <w:trPr>
          <w:trHeight w:val="422"/>
        </w:trPr>
        <w:tc>
          <w:tcPr>
            <w:tcW w:w="85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7B853AF0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132F755" w14:textId="59E3F2A6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RISPONDENZA AL PROGETTO APPROVATO</w:t>
            </w: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0C5A7FF" w14:textId="52EDB33E" w:rsidR="009362CD" w:rsidRPr="00D73FB8" w:rsidRDefault="009362CD" w:rsidP="009362CD">
            <w:pPr>
              <w:spacing w:after="0" w:line="240" w:lineRule="atLeast"/>
              <w:rPr>
                <w:rFonts w:ascii="Garamond" w:eastAsiaTheme="minorEastAsia" w:hAnsi="Garamond"/>
                <w:b/>
                <w:bCs/>
                <w:sz w:val="20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</w:t>
            </w:r>
            <w:r w:rsidRPr="00D73FB8">
              <w:rPr>
                <w:rFonts w:ascii="Garamond" w:eastAsia="Times New Roman" w:hAnsi="Garamond" w:cs="Times New Roman"/>
                <w:color w:val="000000"/>
                <w:lang w:eastAsia="it-IT"/>
              </w:rPr>
              <w:t>lavori sono stati ultimati</w:t>
            </w:r>
          </w:p>
        </w:tc>
        <w:tc>
          <w:tcPr>
            <w:tcW w:w="3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78C272" w14:textId="53239879" w:rsidR="009362CD" w:rsidRP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>
              <w:rPr>
                <w:rFonts w:cstheme="minorHAnsi"/>
                <w:b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b/>
              </w:rPr>
              <w:instrText xml:space="preserve"> FORMCHECKBOX </w:instrText>
            </w:r>
            <w:r>
              <w:rPr>
                <w:rFonts w:cstheme="minorHAnsi"/>
                <w:b/>
              </w:rPr>
            </w:r>
            <w:r>
              <w:rPr>
                <w:rFonts w:cstheme="minorHAnsi"/>
                <w:b/>
              </w:rPr>
              <w:fldChar w:fldCharType="separate"/>
            </w:r>
            <w:r>
              <w:rPr>
                <w:rFonts w:cstheme="minorHAnsi"/>
                <w:b/>
              </w:rPr>
              <w:fldChar w:fldCharType="end"/>
            </w:r>
          </w:p>
        </w:tc>
        <w:tc>
          <w:tcPr>
            <w:tcW w:w="3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475251" w14:textId="6DF9B283" w:rsidR="009362CD" w:rsidRP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91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30C186DD" w14:textId="77777777" w:rsidR="009362CD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70102450" w14:textId="77777777" w:rsidR="009362CD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2DD07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3BA34C37" w14:textId="77777777" w:rsidTr="009362CD">
        <w:trPr>
          <w:trHeight w:val="428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27CDD25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3C957C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D1BA60A" w14:textId="05BE96B2" w:rsidR="009362CD" w:rsidRPr="00D73FB8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sono stati installati tutti gli arredi</w:t>
            </w:r>
          </w:p>
        </w:tc>
        <w:tc>
          <w:tcPr>
            <w:tcW w:w="3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EECFFE" w14:textId="224E295C" w:rsidR="009362CD" w:rsidRP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3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3F5CA4" w14:textId="1646E936" w:rsidR="009362CD" w:rsidRPr="009362CD" w:rsidRDefault="009362CD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4FD1B89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10195B2A" w14:textId="77777777" w:rsidTr="009362CD">
        <w:trPr>
          <w:trHeight w:val="431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B5DC89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7E5353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B583DCC" w14:textId="77777777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 xml:space="preserve"> 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36D864" w14:textId="1A21B75C" w:rsidR="009362CD" w:rsidRPr="00D73FB8" w:rsidRDefault="009362CD" w:rsidP="009362CD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</w:rPr>
            </w:pPr>
            <w:r w:rsidRPr="00D73FB8">
              <w:rPr>
                <w:rFonts w:ascii="Garamond" w:hAnsi="Garamond"/>
                <w:b/>
                <w:bCs/>
              </w:rPr>
              <w:t>N.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6185FA1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49F4D25C" w14:textId="77777777" w:rsidTr="00855154">
        <w:trPr>
          <w:trHeight w:val="41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4EE1E0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E025F5C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AA605B7" w14:textId="09C3170C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 xml:space="preserve">l numero totale dei posti letto messi a disposizione è pari a 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13971" w14:textId="28B45CDE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7BD588F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06AA591D" w14:textId="77777777" w:rsidTr="00855154">
        <w:trPr>
          <w:trHeight w:val="429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36F0D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6C2EECD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3C514EA" w14:textId="16A51244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di cui:</w:t>
            </w:r>
          </w:p>
          <w:p w14:paraId="2ABC42CF" w14:textId="3AD11FFE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singola TMR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50283B" w14:textId="0B21BB3D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1243FA5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3E274D36" w14:textId="77777777" w:rsidTr="009362CD">
        <w:trPr>
          <w:trHeight w:val="376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295B8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DA9AB3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3FB6DEF" w14:textId="06AD94A0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doppia TMR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19BD36" w14:textId="79D51DEE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37C99D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42A02C70" w14:textId="77777777" w:rsidTr="009362CD">
        <w:trPr>
          <w:trHeight w:val="424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4C9E49E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054264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E629604" w14:textId="4A14B780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singola DSU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4CC044" w14:textId="5212C4DD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678C811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72B9FAB8" w14:textId="77777777" w:rsidTr="009362CD">
        <w:trPr>
          <w:trHeight w:val="417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5D58C9F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C8071A0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1F66AF1E" w14:textId="7E0232ED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doppia DSU</w:t>
            </w:r>
          </w:p>
        </w:tc>
        <w:tc>
          <w:tcPr>
            <w:tcW w:w="63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93D401" w14:textId="111775DB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038EBC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09EF7E83" w14:textId="77777777" w:rsidTr="009362CD">
        <w:trPr>
          <w:trHeight w:val="565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7CB0C29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39E59B0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CE371C7" w14:textId="705F21D4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>l numero dei posti letto per portatori di disabilità è pari a N.|__|__</w:t>
            </w:r>
            <w:proofErr w:type="gramStart"/>
            <w:r w:rsidRPr="00D73FB8">
              <w:rPr>
                <w:rFonts w:ascii="Garamond" w:hAnsi="Garamond"/>
              </w:rPr>
              <w:t>|(</w:t>
            </w:r>
            <w:proofErr w:type="gramEnd"/>
            <w:r w:rsidRPr="00D73FB8">
              <w:rPr>
                <w:rFonts w:ascii="Garamond" w:hAnsi="Garamond"/>
              </w:rPr>
              <w:t>&gt; 5% del totale) con accessibilità ai servizi comuni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C90CC0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7577F540" w14:textId="77777777" w:rsidTr="009362CD">
        <w:trPr>
          <w:trHeight w:val="70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A7DCE99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76BB19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988471E" w14:textId="60EF5EE2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a realizzazione dell’housing</w:t>
            </w:r>
            <w:r w:rsidRPr="00D73FB8">
              <w:rPr>
                <w:rFonts w:ascii="Garamond" w:hAnsi="Garamond"/>
              </w:rPr>
              <w:t xml:space="preserve"> è conforme a quanto previsto in progetto ammesso a finanziamento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1D274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6DB55CF6" w14:textId="77777777" w:rsidTr="009362CD">
        <w:trPr>
          <w:trHeight w:val="555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6089622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2744FD2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3271158" w14:textId="6513E565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</w:t>
            </w:r>
            <w:r w:rsidRPr="00D73FB8">
              <w:rPr>
                <w:rFonts w:ascii="Garamond" w:hAnsi="Garamond"/>
              </w:rPr>
              <w:t>ono stati realizzati tutti gli impianti e i servizi offerti nella proposta progettuale che hanno contribuito alla determinazione delle premialità e della tariffa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D11F95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6E8032C7" w14:textId="77777777" w:rsidTr="009362CD">
        <w:trPr>
          <w:trHeight w:val="472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1BC2E4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48E6DD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6CD6A2E" w14:textId="160E18A4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</w:t>
            </w:r>
            <w:r w:rsidRPr="00D73FB8">
              <w:rPr>
                <w:rFonts w:ascii="Garamond" w:hAnsi="Garamond"/>
              </w:rPr>
              <w:t>a rispondenza di quanto realizzato ai principi e obiettivi del DNSH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16F1B8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2AA569EB" w14:textId="77777777" w:rsidTr="009362CD">
        <w:trPr>
          <w:trHeight w:val="51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728FE98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ABBE24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E40465" w14:textId="24988378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</w:t>
            </w:r>
            <w:r w:rsidRPr="00D73FB8">
              <w:rPr>
                <w:rFonts w:ascii="Garamond" w:hAnsi="Garamond"/>
              </w:rPr>
              <w:t>on sono state realizzate nuove caldaie a gas in conformità a quanto dichiarato nella proposta progettuale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A8991A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492F0138" w14:textId="77777777" w:rsidR="00884C49" w:rsidRDefault="00884C49" w:rsidP="00832ACF">
      <w:pPr>
        <w:rPr>
          <w:rFonts w:ascii="Garamond" w:hAnsi="Garamond"/>
        </w:rPr>
      </w:pPr>
    </w:p>
    <w:tbl>
      <w:tblPr>
        <w:tblW w:w="4835" w:type="pct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10"/>
      </w:tblGrid>
      <w:tr w:rsidR="00B63D54" w:rsidRPr="00694852" w14:paraId="29852CB9" w14:textId="77777777" w:rsidTr="004C2308">
        <w:trPr>
          <w:trHeight w:val="69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4FB951" w14:textId="77777777" w:rsidR="00B63D54" w:rsidRPr="00694852" w:rsidRDefault="00B63D54" w:rsidP="004C2308">
            <w:pPr>
              <w:ind w:right="164"/>
              <w:rPr>
                <w:rFonts w:ascii="Garamond" w:hAnsi="Garamond"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Data e </w:t>
            </w:r>
            <w:proofErr w:type="gramStart"/>
            <w:r w:rsidRPr="00694852">
              <w:rPr>
                <w:rFonts w:ascii="Garamond" w:hAnsi="Garamond"/>
                <w:b/>
                <w:bCs/>
              </w:rPr>
              <w:t>luogo:</w:t>
            </w:r>
            <w:r w:rsidRPr="00694852">
              <w:rPr>
                <w:rFonts w:ascii="Garamond" w:hAnsi="Garamond"/>
              </w:rPr>
              <w:t xml:space="preserve">   </w:t>
            </w:r>
            <w:proofErr w:type="gramEnd"/>
            <w:r w:rsidRPr="00694852">
              <w:rPr>
                <w:rFonts w:ascii="Garamond" w:hAnsi="Garamond"/>
              </w:rPr>
              <w:t xml:space="preserve">           </w:t>
            </w:r>
            <w:r>
              <w:rPr>
                <w:rFonts w:ascii="Garamond" w:hAnsi="Garamond"/>
              </w:rPr>
              <w:t xml:space="preserve">                                     </w:t>
            </w:r>
            <w:r w:rsidRPr="00694852">
              <w:rPr>
                <w:rFonts w:ascii="Garamond" w:hAnsi="Garamond"/>
              </w:rPr>
              <w:t>___/___/___</w:t>
            </w:r>
            <w:proofErr w:type="gramStart"/>
            <w:r w:rsidRPr="00694852">
              <w:rPr>
                <w:rFonts w:ascii="Garamond" w:hAnsi="Garamond"/>
              </w:rPr>
              <w:t>_</w:t>
            </w:r>
            <w:r>
              <w:rPr>
                <w:rFonts w:ascii="Garamond" w:hAnsi="Garamond"/>
              </w:rPr>
              <w:t xml:space="preserve"> ,</w:t>
            </w:r>
            <w:proofErr w:type="gramEnd"/>
            <w:r>
              <w:rPr>
                <w:rFonts w:ascii="Garamond" w:hAnsi="Garamond"/>
              </w:rPr>
              <w:t xml:space="preserve"> _________________________</w:t>
            </w:r>
          </w:p>
        </w:tc>
      </w:tr>
      <w:tr w:rsidR="00B63D54" w:rsidRPr="00694852" w14:paraId="5F0927FF" w14:textId="77777777" w:rsidTr="00817E9D">
        <w:trPr>
          <w:trHeight w:val="240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467210F5" w14:textId="77777777" w:rsidR="00817E9D" w:rsidRDefault="00817E9D" w:rsidP="004C2308">
            <w:pPr>
              <w:rPr>
                <w:rFonts w:ascii="Garamond" w:hAnsi="Garamond"/>
                <w:b/>
                <w:bCs/>
              </w:rPr>
            </w:pPr>
          </w:p>
          <w:p w14:paraId="751175F1" w14:textId="083DD070" w:rsidR="00B63D54" w:rsidRDefault="00B63D54" w:rsidP="004C2308">
            <w:pPr>
              <w:rPr>
                <w:rFonts w:ascii="Garamond" w:hAnsi="Garamond"/>
                <w:b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Il </w:t>
            </w:r>
            <w:r>
              <w:rPr>
                <w:rFonts w:ascii="Garamond" w:hAnsi="Garamond"/>
                <w:b/>
                <w:bCs/>
              </w:rPr>
              <w:t>tecnico incaricato</w:t>
            </w:r>
            <w:r w:rsidRPr="00694852">
              <w:rPr>
                <w:rFonts w:ascii="Garamond" w:hAnsi="Garamond"/>
                <w:b/>
              </w:rPr>
              <w:t xml:space="preserve">                      </w:t>
            </w:r>
            <w:r>
              <w:rPr>
                <w:rFonts w:ascii="Garamond" w:hAnsi="Garamond"/>
                <w:b/>
              </w:rPr>
              <w:t xml:space="preserve">                                         Timbro e </w:t>
            </w:r>
            <w:r w:rsidRPr="00694852">
              <w:rPr>
                <w:rFonts w:ascii="Garamond" w:hAnsi="Garamond"/>
                <w:b/>
              </w:rPr>
              <w:t xml:space="preserve">Firma </w:t>
            </w:r>
          </w:p>
          <w:p w14:paraId="39E69C5B" w14:textId="77777777" w:rsidR="00B63D54" w:rsidRPr="00694852" w:rsidRDefault="00B63D54" w:rsidP="004C2308">
            <w:pPr>
              <w:rPr>
                <w:rFonts w:ascii="Garamond" w:hAnsi="Garamond"/>
              </w:rPr>
            </w:pPr>
          </w:p>
        </w:tc>
      </w:tr>
    </w:tbl>
    <w:p w14:paraId="39282DE4" w14:textId="77777777" w:rsidR="002972C5" w:rsidRDefault="002972C5" w:rsidP="00D73FB8">
      <w:pPr>
        <w:rPr>
          <w:rFonts w:ascii="Garamond" w:hAnsi="Garamond"/>
        </w:rPr>
      </w:pPr>
    </w:p>
    <w:p w14:paraId="12BA9106" w14:textId="77777777" w:rsidR="00AF093D" w:rsidRDefault="00AF093D" w:rsidP="00D73FB8">
      <w:pPr>
        <w:rPr>
          <w:rFonts w:ascii="Garamond" w:hAnsi="Garamond"/>
        </w:rPr>
      </w:pPr>
    </w:p>
    <w:sectPr w:rsidR="00AF093D" w:rsidSect="00D73FB8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DC8A3" w14:textId="77777777" w:rsidR="007561DB" w:rsidRDefault="007561DB" w:rsidP="00482081">
      <w:pPr>
        <w:spacing w:after="0" w:line="240" w:lineRule="auto"/>
      </w:pPr>
      <w:r>
        <w:separator/>
      </w:r>
    </w:p>
  </w:endnote>
  <w:endnote w:type="continuationSeparator" w:id="0">
    <w:p w14:paraId="1E6AC2EF" w14:textId="77777777" w:rsidR="007561DB" w:rsidRDefault="007561DB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15BE5" w14:textId="4FD2990D" w:rsidR="00191035" w:rsidRDefault="00191035">
    <w:pPr>
      <w:pStyle w:val="Pidipagina"/>
    </w:pPr>
    <w:r>
      <w:rPr>
        <w:noProof/>
      </w:rPr>
      <w:drawing>
        <wp:anchor distT="0" distB="0" distL="114300" distR="114300" simplePos="0" relativeHeight="251675648" behindDoc="0" locked="0" layoutInCell="1" allowOverlap="1" wp14:anchorId="5D465532" wp14:editId="21E8671E">
          <wp:simplePos x="0" y="0"/>
          <wp:positionH relativeFrom="margin">
            <wp:align>center</wp:align>
          </wp:positionH>
          <wp:positionV relativeFrom="bottomMargin">
            <wp:posOffset>-443230</wp:posOffset>
          </wp:positionV>
          <wp:extent cx="8134447" cy="1579245"/>
          <wp:effectExtent l="0" t="0" r="0" b="1905"/>
          <wp:wrapNone/>
          <wp:docPr id="1449786949" name="Immagine 1449786949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52D600FA" w:rsidR="00372C5F" w:rsidRDefault="0075210D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22181009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347080881" name="Immagine 347080881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B29F8" w14:textId="77777777" w:rsidR="007561DB" w:rsidRDefault="007561DB" w:rsidP="00482081">
      <w:pPr>
        <w:spacing w:after="0" w:line="240" w:lineRule="auto"/>
      </w:pPr>
      <w:r>
        <w:separator/>
      </w:r>
    </w:p>
  </w:footnote>
  <w:footnote w:type="continuationSeparator" w:id="0">
    <w:p w14:paraId="1EEB8F49" w14:textId="77777777" w:rsidR="007561DB" w:rsidRDefault="007561DB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1264288194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981826367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208659080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1725707383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3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6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5"/>
  </w:num>
  <w:num w:numId="2" w16cid:durableId="1747222252">
    <w:abstractNumId w:val="9"/>
  </w:num>
  <w:num w:numId="3" w16cid:durableId="1351761970">
    <w:abstractNumId w:val="7"/>
  </w:num>
  <w:num w:numId="4" w16cid:durableId="1992055200">
    <w:abstractNumId w:val="4"/>
  </w:num>
  <w:num w:numId="5" w16cid:durableId="1222642969">
    <w:abstractNumId w:val="16"/>
  </w:num>
  <w:num w:numId="6" w16cid:durableId="129590069">
    <w:abstractNumId w:val="15"/>
  </w:num>
  <w:num w:numId="7" w16cid:durableId="977878359">
    <w:abstractNumId w:val="6"/>
  </w:num>
  <w:num w:numId="8" w16cid:durableId="918946846">
    <w:abstractNumId w:val="13"/>
  </w:num>
  <w:num w:numId="9" w16cid:durableId="1507984860">
    <w:abstractNumId w:val="3"/>
  </w:num>
  <w:num w:numId="10" w16cid:durableId="1945990068">
    <w:abstractNumId w:val="18"/>
  </w:num>
  <w:num w:numId="11" w16cid:durableId="738288705">
    <w:abstractNumId w:val="21"/>
  </w:num>
  <w:num w:numId="12" w16cid:durableId="1858738745">
    <w:abstractNumId w:val="20"/>
  </w:num>
  <w:num w:numId="13" w16cid:durableId="1020819525">
    <w:abstractNumId w:val="12"/>
  </w:num>
  <w:num w:numId="14" w16cid:durableId="1003245691">
    <w:abstractNumId w:val="10"/>
  </w:num>
  <w:num w:numId="15" w16cid:durableId="411512256">
    <w:abstractNumId w:val="2"/>
  </w:num>
  <w:num w:numId="16" w16cid:durableId="1848714731">
    <w:abstractNumId w:val="17"/>
  </w:num>
  <w:num w:numId="17" w16cid:durableId="1940331202">
    <w:abstractNumId w:val="1"/>
  </w:num>
  <w:num w:numId="18" w16cid:durableId="526255376">
    <w:abstractNumId w:val="8"/>
  </w:num>
  <w:num w:numId="19" w16cid:durableId="1610813752">
    <w:abstractNumId w:val="19"/>
  </w:num>
  <w:num w:numId="20" w16cid:durableId="431512000">
    <w:abstractNumId w:val="11"/>
  </w:num>
  <w:num w:numId="21" w16cid:durableId="237138837">
    <w:abstractNumId w:val="22"/>
  </w:num>
  <w:num w:numId="22" w16cid:durableId="836774431">
    <w:abstractNumId w:val="0"/>
  </w:num>
  <w:num w:numId="23" w16cid:durableId="3394285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16199"/>
    <w:rsid w:val="00023801"/>
    <w:rsid w:val="0002593F"/>
    <w:rsid w:val="000265F3"/>
    <w:rsid w:val="00030E66"/>
    <w:rsid w:val="00033A62"/>
    <w:rsid w:val="000403E9"/>
    <w:rsid w:val="000432CF"/>
    <w:rsid w:val="000477E1"/>
    <w:rsid w:val="000514D0"/>
    <w:rsid w:val="00056A7D"/>
    <w:rsid w:val="000604DF"/>
    <w:rsid w:val="0006363B"/>
    <w:rsid w:val="000669CE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F0161"/>
    <w:rsid w:val="000F2303"/>
    <w:rsid w:val="000F4376"/>
    <w:rsid w:val="0010012A"/>
    <w:rsid w:val="00106A75"/>
    <w:rsid w:val="00112139"/>
    <w:rsid w:val="0011240A"/>
    <w:rsid w:val="0011527D"/>
    <w:rsid w:val="00117DB4"/>
    <w:rsid w:val="00120FEC"/>
    <w:rsid w:val="00123645"/>
    <w:rsid w:val="00127AC0"/>
    <w:rsid w:val="001326B8"/>
    <w:rsid w:val="00133417"/>
    <w:rsid w:val="00144CA7"/>
    <w:rsid w:val="00144D9C"/>
    <w:rsid w:val="001468DF"/>
    <w:rsid w:val="00150966"/>
    <w:rsid w:val="001516E9"/>
    <w:rsid w:val="00151D97"/>
    <w:rsid w:val="001612A4"/>
    <w:rsid w:val="00161D4D"/>
    <w:rsid w:val="00162DC5"/>
    <w:rsid w:val="001776F0"/>
    <w:rsid w:val="00177D79"/>
    <w:rsid w:val="00180D25"/>
    <w:rsid w:val="0018401B"/>
    <w:rsid w:val="00184D16"/>
    <w:rsid w:val="00184EE4"/>
    <w:rsid w:val="0018516F"/>
    <w:rsid w:val="00185CDC"/>
    <w:rsid w:val="0018658C"/>
    <w:rsid w:val="00191035"/>
    <w:rsid w:val="0019304C"/>
    <w:rsid w:val="001963A8"/>
    <w:rsid w:val="00196A75"/>
    <w:rsid w:val="001978F4"/>
    <w:rsid w:val="001979E6"/>
    <w:rsid w:val="001A0B6C"/>
    <w:rsid w:val="001B0A82"/>
    <w:rsid w:val="001B1268"/>
    <w:rsid w:val="001B3A6E"/>
    <w:rsid w:val="001B4B79"/>
    <w:rsid w:val="001B594A"/>
    <w:rsid w:val="001B5AD0"/>
    <w:rsid w:val="001B76F6"/>
    <w:rsid w:val="001C0387"/>
    <w:rsid w:val="001C6EB8"/>
    <w:rsid w:val="001C73A4"/>
    <w:rsid w:val="001D0219"/>
    <w:rsid w:val="001D3BC3"/>
    <w:rsid w:val="001D3E8C"/>
    <w:rsid w:val="001D5C05"/>
    <w:rsid w:val="001D5CE8"/>
    <w:rsid w:val="001E074C"/>
    <w:rsid w:val="001E188E"/>
    <w:rsid w:val="001E1C2F"/>
    <w:rsid w:val="001E5FFF"/>
    <w:rsid w:val="001F511B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19E8"/>
    <w:rsid w:val="002447FC"/>
    <w:rsid w:val="00253A85"/>
    <w:rsid w:val="00253E6A"/>
    <w:rsid w:val="00260C69"/>
    <w:rsid w:val="00261237"/>
    <w:rsid w:val="00272DE3"/>
    <w:rsid w:val="00274DC3"/>
    <w:rsid w:val="002759A7"/>
    <w:rsid w:val="002852B5"/>
    <w:rsid w:val="0029030A"/>
    <w:rsid w:val="0029693C"/>
    <w:rsid w:val="002972C5"/>
    <w:rsid w:val="002A0052"/>
    <w:rsid w:val="002A6624"/>
    <w:rsid w:val="002A683F"/>
    <w:rsid w:val="002B0B6A"/>
    <w:rsid w:val="002B14EE"/>
    <w:rsid w:val="002B5087"/>
    <w:rsid w:val="002B70E2"/>
    <w:rsid w:val="002C2B51"/>
    <w:rsid w:val="002C6F5A"/>
    <w:rsid w:val="002D3812"/>
    <w:rsid w:val="002D7299"/>
    <w:rsid w:val="002E2580"/>
    <w:rsid w:val="002E35A6"/>
    <w:rsid w:val="002E3ED8"/>
    <w:rsid w:val="002F0686"/>
    <w:rsid w:val="002F1050"/>
    <w:rsid w:val="002F24AE"/>
    <w:rsid w:val="002F51CD"/>
    <w:rsid w:val="002F6AB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7A45"/>
    <w:rsid w:val="003A0741"/>
    <w:rsid w:val="003A3F9E"/>
    <w:rsid w:val="003A69FB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67A0"/>
    <w:rsid w:val="004F0EE4"/>
    <w:rsid w:val="004F4567"/>
    <w:rsid w:val="004F46F5"/>
    <w:rsid w:val="004F7627"/>
    <w:rsid w:val="00503166"/>
    <w:rsid w:val="00507668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53E7A"/>
    <w:rsid w:val="00560CD3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4F2D"/>
    <w:rsid w:val="00630504"/>
    <w:rsid w:val="00631861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3BAA"/>
    <w:rsid w:val="00654A34"/>
    <w:rsid w:val="00656691"/>
    <w:rsid w:val="00656A1D"/>
    <w:rsid w:val="00662157"/>
    <w:rsid w:val="00662F4E"/>
    <w:rsid w:val="00670A96"/>
    <w:rsid w:val="00671B08"/>
    <w:rsid w:val="00672F3C"/>
    <w:rsid w:val="006741AB"/>
    <w:rsid w:val="00680D06"/>
    <w:rsid w:val="00693FAA"/>
    <w:rsid w:val="00694852"/>
    <w:rsid w:val="006979D5"/>
    <w:rsid w:val="006A67C8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4C03"/>
    <w:rsid w:val="00755F18"/>
    <w:rsid w:val="007561DB"/>
    <w:rsid w:val="00757428"/>
    <w:rsid w:val="00760C41"/>
    <w:rsid w:val="00764554"/>
    <w:rsid w:val="00766D03"/>
    <w:rsid w:val="0076754A"/>
    <w:rsid w:val="0077007A"/>
    <w:rsid w:val="0077326A"/>
    <w:rsid w:val="00787627"/>
    <w:rsid w:val="00787FCF"/>
    <w:rsid w:val="00792F8E"/>
    <w:rsid w:val="0079789C"/>
    <w:rsid w:val="007A092E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17E9D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66BF"/>
    <w:rsid w:val="00847F58"/>
    <w:rsid w:val="00850A8A"/>
    <w:rsid w:val="00851666"/>
    <w:rsid w:val="008543C4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3155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675A"/>
    <w:rsid w:val="00926D55"/>
    <w:rsid w:val="00931239"/>
    <w:rsid w:val="009362CD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5DD6"/>
    <w:rsid w:val="00987F8A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F0228"/>
    <w:rsid w:val="009F1A4A"/>
    <w:rsid w:val="009F7D53"/>
    <w:rsid w:val="00A02221"/>
    <w:rsid w:val="00A024A0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15A"/>
    <w:rsid w:val="00A71EA1"/>
    <w:rsid w:val="00A7648E"/>
    <w:rsid w:val="00A83758"/>
    <w:rsid w:val="00A849B6"/>
    <w:rsid w:val="00A859CD"/>
    <w:rsid w:val="00A86453"/>
    <w:rsid w:val="00A94A56"/>
    <w:rsid w:val="00AA01BB"/>
    <w:rsid w:val="00AA09F0"/>
    <w:rsid w:val="00AA1259"/>
    <w:rsid w:val="00AA40D2"/>
    <w:rsid w:val="00AA5ECE"/>
    <w:rsid w:val="00AA7819"/>
    <w:rsid w:val="00AC22A2"/>
    <w:rsid w:val="00AC64C2"/>
    <w:rsid w:val="00AC65DB"/>
    <w:rsid w:val="00AD5C71"/>
    <w:rsid w:val="00AE2471"/>
    <w:rsid w:val="00AE3081"/>
    <w:rsid w:val="00AE4841"/>
    <w:rsid w:val="00AE55F4"/>
    <w:rsid w:val="00AF093D"/>
    <w:rsid w:val="00B00483"/>
    <w:rsid w:val="00B07F55"/>
    <w:rsid w:val="00B12512"/>
    <w:rsid w:val="00B143ED"/>
    <w:rsid w:val="00B14BEB"/>
    <w:rsid w:val="00B14E3E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7A9"/>
    <w:rsid w:val="00B4280A"/>
    <w:rsid w:val="00B42DF5"/>
    <w:rsid w:val="00B430B7"/>
    <w:rsid w:val="00B477EE"/>
    <w:rsid w:val="00B50BFD"/>
    <w:rsid w:val="00B52E6E"/>
    <w:rsid w:val="00B60E6F"/>
    <w:rsid w:val="00B61081"/>
    <w:rsid w:val="00B613DF"/>
    <w:rsid w:val="00B623C5"/>
    <w:rsid w:val="00B624BE"/>
    <w:rsid w:val="00B63D54"/>
    <w:rsid w:val="00B66322"/>
    <w:rsid w:val="00B737F3"/>
    <w:rsid w:val="00B809C8"/>
    <w:rsid w:val="00B80BB5"/>
    <w:rsid w:val="00B818E2"/>
    <w:rsid w:val="00B91A52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54E6"/>
    <w:rsid w:val="00BB73A6"/>
    <w:rsid w:val="00BC3712"/>
    <w:rsid w:val="00BC3E0E"/>
    <w:rsid w:val="00BC6722"/>
    <w:rsid w:val="00BC7E74"/>
    <w:rsid w:val="00BE2432"/>
    <w:rsid w:val="00BE2587"/>
    <w:rsid w:val="00BE2E72"/>
    <w:rsid w:val="00BE681D"/>
    <w:rsid w:val="00BE700D"/>
    <w:rsid w:val="00BE7CC1"/>
    <w:rsid w:val="00C00FD0"/>
    <w:rsid w:val="00C01968"/>
    <w:rsid w:val="00C04203"/>
    <w:rsid w:val="00C04D1F"/>
    <w:rsid w:val="00C05E4A"/>
    <w:rsid w:val="00C0733B"/>
    <w:rsid w:val="00C20F7A"/>
    <w:rsid w:val="00C2176F"/>
    <w:rsid w:val="00C2307C"/>
    <w:rsid w:val="00C24E21"/>
    <w:rsid w:val="00C256B8"/>
    <w:rsid w:val="00C2755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207"/>
    <w:rsid w:val="00C82B5F"/>
    <w:rsid w:val="00C916CF"/>
    <w:rsid w:val="00C93AD4"/>
    <w:rsid w:val="00C93F2D"/>
    <w:rsid w:val="00C9712E"/>
    <w:rsid w:val="00CA12CB"/>
    <w:rsid w:val="00CB2979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D00A9D"/>
    <w:rsid w:val="00D03916"/>
    <w:rsid w:val="00D062AA"/>
    <w:rsid w:val="00D1092C"/>
    <w:rsid w:val="00D12890"/>
    <w:rsid w:val="00D200F7"/>
    <w:rsid w:val="00D228CB"/>
    <w:rsid w:val="00D22FF6"/>
    <w:rsid w:val="00D27BB1"/>
    <w:rsid w:val="00D27E51"/>
    <w:rsid w:val="00D27F24"/>
    <w:rsid w:val="00D304F2"/>
    <w:rsid w:val="00D31254"/>
    <w:rsid w:val="00D31D6C"/>
    <w:rsid w:val="00D32466"/>
    <w:rsid w:val="00D32C89"/>
    <w:rsid w:val="00D32F48"/>
    <w:rsid w:val="00D33C58"/>
    <w:rsid w:val="00D41B35"/>
    <w:rsid w:val="00D42FA4"/>
    <w:rsid w:val="00D43F67"/>
    <w:rsid w:val="00D45500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D0C3B"/>
    <w:rsid w:val="00DD1143"/>
    <w:rsid w:val="00DF32EC"/>
    <w:rsid w:val="00E00728"/>
    <w:rsid w:val="00E04B1E"/>
    <w:rsid w:val="00E05F5A"/>
    <w:rsid w:val="00E10B6C"/>
    <w:rsid w:val="00E10E3D"/>
    <w:rsid w:val="00E11BE0"/>
    <w:rsid w:val="00E12566"/>
    <w:rsid w:val="00E12AFF"/>
    <w:rsid w:val="00E207F3"/>
    <w:rsid w:val="00E246A9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EF5"/>
    <w:rsid w:val="00EF7296"/>
    <w:rsid w:val="00F006E7"/>
    <w:rsid w:val="00F0190D"/>
    <w:rsid w:val="00F0422D"/>
    <w:rsid w:val="00F04ED5"/>
    <w:rsid w:val="00F12F16"/>
    <w:rsid w:val="00F17470"/>
    <w:rsid w:val="00F20AD1"/>
    <w:rsid w:val="00F20C66"/>
    <w:rsid w:val="00F217C5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70F5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13</cp:revision>
  <cp:lastPrinted>2025-09-15T07:54:00Z</cp:lastPrinted>
  <dcterms:created xsi:type="dcterms:W3CDTF">2025-09-16T09:56:00Z</dcterms:created>
  <dcterms:modified xsi:type="dcterms:W3CDTF">2025-11-0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